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EF8A42" w14:textId="143D903D" w:rsidR="00E77755" w:rsidRDefault="00A51D07">
      <w:r>
        <w:t>Hello world!</w:t>
      </w:r>
      <w:r w:rsidR="00536180">
        <w:t xml:space="preserve"> Again.</w:t>
      </w:r>
    </w:p>
    <w:sectPr w:rsidR="00E7775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1tLAwNzcwtTQzMDBS0lEKTi0uzszPAykwqgUAcXEU9CwAAAA="/>
  </w:docVars>
  <w:rsids>
    <w:rsidRoot w:val="0097689F"/>
    <w:rsid w:val="00536180"/>
    <w:rsid w:val="0097689F"/>
    <w:rsid w:val="00A51D07"/>
    <w:rsid w:val="00E777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B5A92D"/>
  <w15:chartTrackingRefBased/>
  <w15:docId w15:val="{9E190872-EA3C-4453-97E1-970F0BEF1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IN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</Words>
  <Characters>18</Characters>
  <Application>Microsoft Office Word</Application>
  <DocSecurity>0</DocSecurity>
  <Lines>1</Lines>
  <Paragraphs>1</Paragraphs>
  <ScaleCrop>false</ScaleCrop>
  <Company/>
  <LinksUpToDate>false</LinksUpToDate>
  <CharactersWithSpaces>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TANI DHEER MANOJ</dc:creator>
  <cp:keywords/>
  <dc:description/>
  <cp:lastModifiedBy>SAMTANI DHEER MANOJ</cp:lastModifiedBy>
  <cp:revision>3</cp:revision>
  <dcterms:created xsi:type="dcterms:W3CDTF">2021-09-08T18:21:00Z</dcterms:created>
  <dcterms:modified xsi:type="dcterms:W3CDTF">2021-09-08T19:28:00Z</dcterms:modified>
</cp:coreProperties>
</file>